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31A516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Homer-Center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7BED8D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28-32-3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8A6465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2-19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83F3DF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2-20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8637A55" w:rsidR="00223718" w:rsidRPr="00357703" w:rsidRDefault="00AF1D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0307B7E" w:rsidR="00223718" w:rsidRPr="00357703" w:rsidRDefault="00AF1DC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4F8B67C" w:rsidR="00223718" w:rsidRPr="00357703" w:rsidRDefault="00AF1D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84136B8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EB828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2C0095">
        <w:rPr>
          <w:sz w:val="16"/>
          <w:szCs w:val="16"/>
        </w:rPr>
      </w:r>
      <w:r w:rsidR="002C0095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C0095">
              <w:rPr>
                <w:rFonts w:ascii="Calibri" w:hAnsi="Calibri" w:cs="Calibri"/>
              </w:rPr>
            </w:r>
            <w:r w:rsidR="002C009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D738D2" w:rsidR="0079370C" w:rsidRPr="00E36FC5" w:rsidRDefault="00AF1DC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F2E006A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719DD7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333F31B" w:rsidR="006B7A09" w:rsidRPr="009319BD" w:rsidRDefault="00AF1DC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C7B91B7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BCB66D4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63053F" w:rsidR="006B7A09" w:rsidRPr="009319BD" w:rsidRDefault="00AF1DC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93D1FF4" w:rsidR="006B7A09" w:rsidRPr="009319BD" w:rsidRDefault="00AF1DC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06E8B4E" w:rsidR="006B7A09" w:rsidRPr="009319BD" w:rsidRDefault="00AF1DC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1463003" w:rsidR="006B7A09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0BB9A6A" w:rsidR="00D03ED5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6FC8D5" w:rsidR="00D03ED5" w:rsidRPr="009319BD" w:rsidRDefault="00AF1DC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BC9F51A" w:rsidR="00D24103" w:rsidRPr="009319BD" w:rsidRDefault="00AF1DC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C0095">
              <w:rPr>
                <w:sz w:val="20"/>
                <w:szCs w:val="20"/>
              </w:rPr>
            </w:r>
            <w:r w:rsidR="002C009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68"/>
              <w:gridCol w:w="9094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8828DDE" w14:textId="77777777" w:rsidR="0027048A" w:rsidRPr="0027048A" w:rsidRDefault="0027048A" w:rsidP="0027048A">
                  <w:pPr>
                    <w:pStyle w:val="ListParagraph"/>
                    <w:numPr>
                      <w:ilvl w:val="0"/>
                      <w:numId w:val="27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27048A">
                    <w:rPr>
                      <w:color w:val="auto"/>
                      <w:sz w:val="20"/>
                      <w:szCs w:val="20"/>
                      <w:lang w:eastAsia="en-US"/>
                    </w:rPr>
                    <w:t>Sponsor was ready for AR great job!</w:t>
                  </w:r>
                </w:p>
                <w:p w14:paraId="5CBAE172" w14:textId="096B2322" w:rsidR="0027048A" w:rsidRPr="0027048A" w:rsidRDefault="0027048A" w:rsidP="0027048A">
                  <w:pPr>
                    <w:pStyle w:val="ListParagraph"/>
                    <w:numPr>
                      <w:ilvl w:val="0"/>
                      <w:numId w:val="27"/>
                    </w:num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  <w:r w:rsidRPr="0027048A">
                    <w:rPr>
                      <w:sz w:val="20"/>
                      <w:szCs w:val="20"/>
                    </w:rPr>
                    <w:t>Edit check worksheets are correctly completed and reviewed.</w:t>
                  </w:r>
                </w:p>
              </w:tc>
            </w:tr>
          </w:tbl>
          <w:p w14:paraId="30B7910D" w14:textId="7E1A46CB" w:rsidR="0027048A" w:rsidRPr="0027048A" w:rsidRDefault="0027048A" w:rsidP="0027048A">
            <w:pPr>
              <w:rPr>
                <w:sz w:val="20"/>
                <w:szCs w:val="20"/>
              </w:rPr>
            </w:pPr>
          </w:p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864D9" w14:textId="77777777" w:rsidR="002C0095" w:rsidRDefault="002C0095" w:rsidP="00A16BFB">
      <w:r>
        <w:separator/>
      </w:r>
    </w:p>
  </w:endnote>
  <w:endnote w:type="continuationSeparator" w:id="0">
    <w:p w14:paraId="70D3FDC4" w14:textId="77777777" w:rsidR="002C0095" w:rsidRDefault="002C0095" w:rsidP="00A16BFB">
      <w:r>
        <w:continuationSeparator/>
      </w:r>
    </w:p>
  </w:endnote>
  <w:endnote w:type="continuationNotice" w:id="1">
    <w:p w14:paraId="1F9346FF" w14:textId="77777777" w:rsidR="002C0095" w:rsidRDefault="002C00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343B3" w14:textId="77777777" w:rsidR="002C0095" w:rsidRDefault="002C0095" w:rsidP="00A16BFB">
      <w:r>
        <w:separator/>
      </w:r>
    </w:p>
  </w:footnote>
  <w:footnote w:type="continuationSeparator" w:id="0">
    <w:p w14:paraId="3BEC5E46" w14:textId="77777777" w:rsidR="002C0095" w:rsidRDefault="002C0095" w:rsidP="00A16BFB">
      <w:r>
        <w:continuationSeparator/>
      </w:r>
    </w:p>
  </w:footnote>
  <w:footnote w:type="continuationNotice" w:id="1">
    <w:p w14:paraId="1B2F5DF4" w14:textId="77777777" w:rsidR="002C0095" w:rsidRDefault="002C00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0D4144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F1DC5">
      <w:rPr>
        <w:sz w:val="16"/>
        <w:szCs w:val="16"/>
      </w:rPr>
      <w:t>Homer-Center School District</w:t>
    </w:r>
  </w:p>
  <w:p w14:paraId="360D5ABF" w14:textId="58B463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F1DC5">
      <w:rPr>
        <w:sz w:val="16"/>
        <w:szCs w:val="16"/>
      </w:rPr>
      <w:t>128-32-3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13"/>
  </w:num>
  <w:num w:numId="4">
    <w:abstractNumId w:val="10"/>
  </w:num>
  <w:num w:numId="5">
    <w:abstractNumId w:val="19"/>
  </w:num>
  <w:num w:numId="6">
    <w:abstractNumId w:val="25"/>
  </w:num>
  <w:num w:numId="7">
    <w:abstractNumId w:val="20"/>
  </w:num>
  <w:num w:numId="8">
    <w:abstractNumId w:val="9"/>
  </w:num>
  <w:num w:numId="9">
    <w:abstractNumId w:val="24"/>
  </w:num>
  <w:num w:numId="10">
    <w:abstractNumId w:val="26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8"/>
  </w:num>
  <w:num w:numId="16">
    <w:abstractNumId w:val="17"/>
  </w:num>
  <w:num w:numId="17">
    <w:abstractNumId w:val="22"/>
  </w:num>
  <w:num w:numId="18">
    <w:abstractNumId w:val="7"/>
  </w:num>
  <w:num w:numId="19">
    <w:abstractNumId w:val="12"/>
  </w:num>
  <w:num w:numId="20">
    <w:abstractNumId w:val="1"/>
  </w:num>
  <w:num w:numId="21">
    <w:abstractNumId w:val="15"/>
  </w:num>
  <w:num w:numId="22">
    <w:abstractNumId w:val="21"/>
  </w:num>
  <w:num w:numId="23">
    <w:abstractNumId w:val="6"/>
  </w:num>
  <w:num w:numId="24">
    <w:abstractNumId w:val="0"/>
  </w:num>
  <w:num w:numId="25">
    <w:abstractNumId w:val="16"/>
  </w:num>
  <w:num w:numId="26">
    <w:abstractNumId w:val="1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DyEMD/NUDxscGytrjJMKHWbnJgTEV/2Rbp/5X7SCiGUejrzoSQQS29sRGAXM3AKjqyFUjz+WjoWMQ7yoHdROw==" w:salt="yEMSLgp8LATpO89on6+6I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0095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2365"/>
    <w:rsid w:val="00834F43"/>
    <w:rsid w:val="00840D67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2CCE2-0A5D-4672-8464-DB06F7E6BCD9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97E1F7D7-2F56-4232-9423-325D50FEE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1</Words>
  <Characters>4112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4</cp:revision>
  <cp:lastPrinted>2018-02-21T17:58:00Z</cp:lastPrinted>
  <dcterms:created xsi:type="dcterms:W3CDTF">2020-03-30T15:27:00Z</dcterms:created>
  <dcterms:modified xsi:type="dcterms:W3CDTF">2020-04-1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